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51174FAF" w:rsidR="00017559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E9F4202" w:rsidR="0010663D" w:rsidRPr="00DD1F14" w:rsidRDefault="00DD1F14" w:rsidP="0010663D">
      <w:pPr>
        <w:jc w:val="center"/>
        <w:rPr>
          <w:sz w:val="32"/>
          <w:szCs w:val="32"/>
        </w:rPr>
      </w:pPr>
      <w:r w:rsidRPr="00DD1F14">
        <w:rPr>
          <w:sz w:val="32"/>
          <w:szCs w:val="32"/>
        </w:rPr>
        <w:t>AluCar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F62292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3D1E36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5E0BEEEB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0CA54FD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>
                              <w:t>Joselaine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laski</w:t>
                            </w:r>
                            <w:proofErr w:type="spellEnd"/>
                          </w:p>
                          <w:p w14:paraId="3CF5162B" w14:textId="2A235E09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65pt;margin-top:25.9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" stroked="f">
                <v:textbox style="mso-fit-shape-to-text:t">
                  <w:txbxContent>
                    <w:p w14:paraId="3E19E9BD" w14:textId="5E0BEEEB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0CA54FD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proofErr w:type="spellStart"/>
                      <w:r>
                        <w:t>Joselaine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laski</w:t>
                      </w:r>
                      <w:proofErr w:type="spellEnd"/>
                    </w:p>
                    <w:p w14:paraId="3CF5162B" w14:textId="2A235E09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4978C6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4978C6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4978C6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4978C6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4978C6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4978C6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4978C6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4978C6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0DB4136" w14:textId="740E37C8" w:rsidR="0034451F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96283777" w:history="1">
        <w:r w:rsidR="0034451F" w:rsidRPr="00B80215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14:paraId="5661A4C9" w14:textId="603C967E" w:rsidR="0034451F" w:rsidRDefault="004978C6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8" w:history="1">
        <w:r w:rsidR="0034451F" w:rsidRPr="00B80215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14:paraId="7AFB89A2" w14:textId="7CD9C12C" w:rsidR="0034451F" w:rsidRDefault="004978C6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79" w:history="1">
        <w:r w:rsidR="0034451F" w:rsidRPr="00B80215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14:paraId="1EDC0B28" w14:textId="603F8E8E" w:rsidR="0034451F" w:rsidRDefault="004978C6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0" w:history="1">
        <w:r w:rsidR="0034451F" w:rsidRPr="00B80215">
          <w:rPr>
            <w:rStyle w:val="Hyperlink"/>
            <w:noProof/>
            <w:lang w:val="en-US"/>
          </w:rPr>
          <w:t xml:space="preserve">Figura 4 – Canvas PBB: "Product Backlog Building". </w:t>
        </w:r>
        <w:r w:rsidR="0034451F" w:rsidRPr="00B80215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14:paraId="7AA4C862" w14:textId="186720A4" w:rsidR="0034451F" w:rsidRDefault="004978C6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1" w:history="1">
        <w:r w:rsidR="0034451F" w:rsidRPr="00B80215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14:paraId="1EA8430D" w14:textId="5F9B0CEC" w:rsidR="0034451F" w:rsidRDefault="004978C6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2" w:history="1">
        <w:r w:rsidR="0034451F" w:rsidRPr="00B80215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14:paraId="38210F7B" w14:textId="3F6A44F3" w:rsidR="0034451F" w:rsidRDefault="004978C6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96283783" w:history="1">
        <w:r w:rsidR="0034451F" w:rsidRPr="00B80215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14:paraId="3DA00C4A" w14:textId="675BBFA4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26A9205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 automóveis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45673B6B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escolha do usuário em relação ao automóvel 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77777777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entivar o uso do software através de elementos </w:t>
            </w:r>
            <w:proofErr w:type="spellStart"/>
            <w:r>
              <w:rPr>
                <w:sz w:val="24"/>
                <w:szCs w:val="24"/>
              </w:rPr>
              <w:t>gamificados</w:t>
            </w:r>
            <w:proofErr w:type="spellEnd"/>
            <w:r>
              <w:rPr>
                <w:sz w:val="24"/>
                <w:szCs w:val="24"/>
              </w:rPr>
              <w:t xml:space="preserve"> com sistema de recompensas;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9628377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 automóveis;</w:t>
            </w:r>
          </w:p>
          <w:p w14:paraId="7BFBA404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</w:t>
            </w:r>
            <w:proofErr w:type="spellStart"/>
            <w:r>
              <w:rPr>
                <w:sz w:val="24"/>
                <w:szCs w:val="24"/>
              </w:rPr>
              <w:t>gamificada</w:t>
            </w:r>
            <w:proofErr w:type="spellEnd"/>
            <w:r>
              <w:rPr>
                <w:sz w:val="24"/>
                <w:szCs w:val="24"/>
              </w:rPr>
              <w:t>;</w:t>
            </w:r>
          </w:p>
          <w:p w14:paraId="63220199" w14:textId="41E15160" w:rsidR="008E7B1C" w:rsidRPr="00F76475" w:rsidRDefault="008E7B1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7ED9DF6" w14:textId="62175E0D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iagens;</w:t>
            </w:r>
          </w:p>
          <w:p w14:paraId="27EA2A43" w14:textId="5D640B6E" w:rsidR="002E48EE" w:rsidRPr="002E48EE" w:rsidRDefault="00C20CFC" w:rsidP="008E7B1C">
            <w:pP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Pr="00C20CFC">
              <w:rPr>
                <w:i/>
                <w:iCs/>
                <w:sz w:val="24"/>
                <w:szCs w:val="24"/>
              </w:rPr>
              <w:t>delivery</w:t>
            </w:r>
            <w:r>
              <w:rPr>
                <w:i/>
                <w:iCs/>
                <w:sz w:val="24"/>
                <w:szCs w:val="24"/>
              </w:rPr>
              <w:t>;</w:t>
            </w:r>
          </w:p>
          <w:p w14:paraId="2AA44012" w14:textId="03F4A261" w:rsidR="00C20CFC" w:rsidRPr="00F76475" w:rsidRDefault="002E48EE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cessionária/oficin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723B767" w14:textId="0677304A" w:rsidR="0094014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enda automóveis;</w:t>
            </w:r>
          </w:p>
          <w:p w14:paraId="27B3DA27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pensa usuários “fiéis” através da gamificação;</w:t>
            </w:r>
          </w:p>
          <w:p w14:paraId="239F582B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ornece opções de automóveis acessíveis;</w:t>
            </w:r>
          </w:p>
          <w:p w14:paraId="3BAB8353" w14:textId="4906C423" w:rsidR="0008137D" w:rsidRPr="00F76475" w:rsidRDefault="0008137D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65A9CB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Pr="008E7B1C">
              <w:rPr>
                <w:i/>
                <w:iCs/>
                <w:sz w:val="24"/>
                <w:szCs w:val="24"/>
              </w:rPr>
              <w:t>Test drive</w:t>
            </w:r>
            <w:r>
              <w:rPr>
                <w:sz w:val="24"/>
                <w:szCs w:val="24"/>
              </w:rPr>
              <w:t xml:space="preserve"> com os veículos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44B333B7" w14:textId="73073ABF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 veículos;</w:t>
            </w:r>
          </w:p>
          <w:p w14:paraId="08B5ECAF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3DD9ECAE" w14:textId="1A80794A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Entrega de veículos</w:t>
            </w:r>
            <w:r w:rsidR="002E48EE">
              <w:rPr>
                <w:sz w:val="24"/>
                <w:szCs w:val="24"/>
              </w:rPr>
              <w:t xml:space="preserve"> alugados;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96283778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3D4B5784" w14:textId="5CE5F5CB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toristas de aplicativo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57524C5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veículo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09DE52D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aluguel de </w:t>
            </w:r>
            <w:r w:rsidR="00436677">
              <w:rPr>
                <w:sz w:val="24"/>
                <w:szCs w:val="24"/>
              </w:rPr>
              <w:t>veículos</w:t>
            </w:r>
            <w:r>
              <w:rPr>
                <w:sz w:val="24"/>
                <w:szCs w:val="24"/>
              </w:rPr>
              <w:t>, com alguns elementos de rede social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851296A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usuário poderá escolher o </w:t>
            </w:r>
            <w:r w:rsidR="00DD1F14">
              <w:rPr>
                <w:sz w:val="24"/>
                <w:szCs w:val="24"/>
              </w:rPr>
              <w:t>veículo</w:t>
            </w:r>
            <w:r w:rsidR="00A045A8">
              <w:rPr>
                <w:sz w:val="24"/>
                <w:szCs w:val="24"/>
              </w:rPr>
              <w:t xml:space="preserve"> e </w:t>
            </w:r>
            <w:r w:rsidR="00DD1F14">
              <w:rPr>
                <w:sz w:val="24"/>
                <w:szCs w:val="24"/>
              </w:rPr>
              <w:t>os acessórios</w:t>
            </w:r>
            <w:r w:rsidR="00A045A8">
              <w:rPr>
                <w:sz w:val="24"/>
                <w:szCs w:val="24"/>
              </w:rPr>
              <w:t xml:space="preserve"> adequados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A59CED3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motorista terá recompensas por alugar </w:t>
            </w:r>
            <w:r w:rsidR="00A045A8">
              <w:rPr>
                <w:sz w:val="24"/>
                <w:szCs w:val="24"/>
              </w:rPr>
              <w:t>veículos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4CAE8878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o aluguel de </w:t>
            </w:r>
            <w:r w:rsidR="00A045A8">
              <w:rPr>
                <w:sz w:val="24"/>
                <w:szCs w:val="24"/>
              </w:rPr>
              <w:t xml:space="preserve">veículo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 xml:space="preserve">prático e poder oferecer o </w:t>
            </w:r>
            <w:r w:rsidR="00A045A8">
              <w:rPr>
                <w:sz w:val="24"/>
                <w:szCs w:val="24"/>
              </w:rPr>
              <w:t xml:space="preserve">veículo mais </w:t>
            </w:r>
            <w:r w:rsidR="00CB4DEC">
              <w:rPr>
                <w:sz w:val="24"/>
                <w:szCs w:val="24"/>
              </w:rPr>
              <w:t>recomendados para determinadas situações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9628377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</w:t>
      </w:r>
      <w:proofErr w:type="spellStart"/>
      <w:r>
        <w:t>C</w:t>
      </w:r>
      <w:r w:rsidR="00F76475">
        <w:t>anvas</w:t>
      </w:r>
      <w:proofErr w:type="spellEnd"/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527EC436" w:rsidR="007C2471" w:rsidRDefault="00C042E5" w:rsidP="007C2471">
      <w:pPr>
        <w:keepNext/>
        <w:jc w:val="center"/>
      </w:pPr>
      <w:r>
        <w:rPr>
          <w:noProof/>
        </w:rPr>
        <w:drawing>
          <wp:inline distT="0" distB="0" distL="0" distR="0" wp14:anchorId="643A2C7F" wp14:editId="17574F31">
            <wp:extent cx="5400040" cy="3932555"/>
            <wp:effectExtent l="0" t="0" r="0" b="0"/>
            <wp:docPr id="6" name="Picture 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93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C042E5" w:rsidRDefault="007C2471" w:rsidP="007C2471">
      <w:pPr>
        <w:pStyle w:val="Legenda"/>
        <w:rPr>
          <w:lang w:val="en-US"/>
        </w:rPr>
      </w:pPr>
      <w:bookmarkStart w:id="12" w:name="_Toc9628378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C042E5">
        <w:rPr>
          <w:noProof/>
          <w:lang w:val="en-US"/>
        </w:rPr>
        <w:t>Fonte: AGUIAR, F. 2018.</w:t>
      </w:r>
      <w:bookmarkEnd w:id="12"/>
    </w:p>
    <w:p w14:paraId="52D69286" w14:textId="0CC01059" w:rsidR="007C2471" w:rsidRPr="00C042E5" w:rsidRDefault="007C2471" w:rsidP="0043409E">
      <w:pPr>
        <w:rPr>
          <w:lang w:val="en-US"/>
        </w:rPr>
      </w:pPr>
    </w:p>
    <w:p w14:paraId="3CD7B7DA" w14:textId="4CA039B0" w:rsidR="00B257D8" w:rsidRPr="00C042E5" w:rsidRDefault="00B257D8">
      <w:pPr>
        <w:rPr>
          <w:lang w:val="en-US"/>
        </w:rPr>
      </w:pPr>
      <w:r w:rsidRPr="00C042E5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96283772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78042D97" w14:textId="77777777" w:rsidR="00F76475" w:rsidRDefault="00F76475" w:rsidP="00DD13EB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F76475" w:rsidRPr="00821815" w14:paraId="69A46E8C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2EA35DFC" w:rsidR="00F76475" w:rsidRPr="0013596A" w:rsidRDefault="00F76475" w:rsidP="00B17363">
            <w:pPr>
              <w:spacing w:before="60" w:after="60"/>
            </w:pPr>
            <w:bookmarkStart w:id="15" w:name="_Hlk96268510"/>
            <w:bookmarkEnd w:id="14"/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13596A" w:rsidRPr="0013596A">
              <w:t>Gerenciar cadastro de veículos</w:t>
            </w:r>
          </w:p>
        </w:tc>
      </w:tr>
      <w:tr w:rsidR="00C44832" w14:paraId="0F648674" w14:textId="77777777" w:rsidTr="00B17363">
        <w:tc>
          <w:tcPr>
            <w:tcW w:w="1182" w:type="dxa"/>
            <w:vMerge w:val="restart"/>
            <w:vAlign w:val="center"/>
          </w:tcPr>
          <w:p w14:paraId="6431EB11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A13CED4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4F28B30" w14:textId="77777777" w:rsidR="00C44832" w:rsidRPr="0013596A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0B57657D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 w:rsidR="0013596A" w:rsidRPr="0013596A">
              <w:t>locadora</w:t>
            </w:r>
            <w:r w:rsidR="0013596A">
              <w:t xml:space="preserve"> logado no sistema</w:t>
            </w:r>
          </w:p>
          <w:p w14:paraId="268C4FFE" w14:textId="27F966B4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 w:rsidR="005F6DD0">
              <w:t>Gerenciar o cadastro do veículo</w:t>
            </w:r>
          </w:p>
          <w:p w14:paraId="158AF84E" w14:textId="3EA34F25" w:rsidR="00C44832" w:rsidRPr="0013596A" w:rsidRDefault="00C44832" w:rsidP="00C44832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5F6DD0">
              <w:t>Controlar disponibilidade dos veículos</w:t>
            </w:r>
          </w:p>
        </w:tc>
      </w:tr>
      <w:tr w:rsidR="00F76475" w14:paraId="238B9988" w14:textId="77777777" w:rsidTr="00B1736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19F59B1B" w:rsidR="00E25FEA" w:rsidRDefault="00F76475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>
              <w:t xml:space="preserve">veículo não </w:t>
            </w:r>
            <w:r w:rsidR="005F6DD0">
              <w:t xml:space="preserve">está </w:t>
            </w:r>
            <w:r w:rsidR="0013596A">
              <w:t>cadastrado</w:t>
            </w:r>
          </w:p>
          <w:p w14:paraId="29CEB57E" w14:textId="334C9CA2" w:rsidR="00F76475" w:rsidRPr="002063D9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3596A">
              <w:t>preencher todos os dados do cadastro de veículo</w:t>
            </w:r>
          </w:p>
          <w:p w14:paraId="7A15708C" w14:textId="47A47F51" w:rsidR="00F76475" w:rsidRPr="001137C6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3596A" w:rsidRPr="0013596A">
              <w:t>o veículo será inserido no sistema e ficar disponível para o aluguel</w:t>
            </w:r>
          </w:p>
        </w:tc>
      </w:tr>
      <w:tr w:rsidR="00E25FEA" w14:paraId="0928A0A7" w14:textId="77777777" w:rsidTr="00B1736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192F898B" w:rsidR="00E25FEA" w:rsidRPr="00E61175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 w:rsidRPr="00E61175">
              <w:t xml:space="preserve">veículo já </w:t>
            </w:r>
            <w:r w:rsidR="005F6DD0">
              <w:t xml:space="preserve">está </w:t>
            </w:r>
            <w:r w:rsidR="00E61175">
              <w:t>cadastrado</w:t>
            </w:r>
          </w:p>
          <w:p w14:paraId="65CB98F4" w14:textId="4FBC6A0B" w:rsidR="00E25FEA" w:rsidRPr="00E61175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13596A" w:rsidRPr="00E61175">
              <w:t>preencher os dados do cadastro com a placa do veículo já existente</w:t>
            </w:r>
            <w:r w:rsidR="00E61175">
              <w:t xml:space="preserve"> dentro do sistema</w:t>
            </w:r>
          </w:p>
          <w:p w14:paraId="09BF40E1" w14:textId="31BF9E53" w:rsidR="00E25FEA" w:rsidRPr="001137C6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13596A" w:rsidRPr="00E61175">
              <w:t xml:space="preserve">o sistema bloqueia o cadastro devido a placa </w:t>
            </w:r>
            <w:r w:rsidR="00E61175" w:rsidRPr="00E61175">
              <w:t>já existente</w:t>
            </w:r>
            <w:r w:rsidR="00E61175">
              <w:t xml:space="preserve"> entre os veículos já cadastrados</w:t>
            </w:r>
          </w:p>
        </w:tc>
      </w:tr>
    </w:tbl>
    <w:p w14:paraId="464C1A34" w14:textId="77777777" w:rsidR="00F76475" w:rsidRDefault="00F76475" w:rsidP="00C44832">
      <w:pPr>
        <w:pStyle w:val="Legenda"/>
        <w:spacing w:before="120"/>
        <w:rPr>
          <w:noProof/>
        </w:rPr>
      </w:pPr>
      <w:bookmarkStart w:id="16" w:name="_Toc96268061"/>
      <w:bookmarkStart w:id="17" w:name="_Toc96283781"/>
      <w:bookmarkEnd w:id="15"/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6"/>
      <w:bookmarkEnd w:id="17"/>
    </w:p>
    <w:p w14:paraId="70961142" w14:textId="77777777" w:rsidR="00F76475" w:rsidRPr="003D488D" w:rsidRDefault="00F76475" w:rsidP="00F76475">
      <w:pPr>
        <w:pStyle w:val="CorpodeTexto"/>
        <w:ind w:left="708"/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Ttulo1"/>
      </w:pPr>
      <w:bookmarkStart w:id="18" w:name="_Toc96283773"/>
      <w:r>
        <w:lastRenderedPageBreak/>
        <w:t>ARTEFATO 6: Diagrama Entidade-Relacionamento (DER)</w:t>
      </w:r>
      <w:bookmarkEnd w:id="18"/>
    </w:p>
    <w:p w14:paraId="743BA78B" w14:textId="77777777" w:rsidR="00FA629D" w:rsidRDefault="00FA629D" w:rsidP="00FA629D"/>
    <w:p w14:paraId="1F5BD8E5" w14:textId="77777777" w:rsidR="00FA629D" w:rsidRDefault="00FA629D" w:rsidP="00405DB1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48592C54" w:rsidR="0089163D" w:rsidRDefault="00405DB1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BCD44E7" wp14:editId="1DF7D954">
                  <wp:extent cx="5391150" cy="2466975"/>
                  <wp:effectExtent l="0" t="0" r="0" b="9525"/>
                  <wp:docPr id="3" name="Imagem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2466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C90E08F" w14:textId="50FF5289" w:rsidR="00FA629D" w:rsidRDefault="00FA629D" w:rsidP="00FA629D">
      <w:pPr>
        <w:pStyle w:val="Ttulo1"/>
      </w:pPr>
      <w:bookmarkStart w:id="19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77777777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0" w:name="_Toc96277162"/>
      <w:bookmarkStart w:id="21" w:name="_Toc96283783"/>
      <w:r>
        <w:t xml:space="preserve">Figura </w:t>
      </w:r>
      <w:r w:rsidR="004978C6">
        <w:fldChar w:fldCharType="begin"/>
      </w:r>
      <w:r w:rsidR="004978C6">
        <w:instrText xml:space="preserve"> SEQ Figura \* ARABIC </w:instrText>
      </w:r>
      <w:r w:rsidR="004978C6">
        <w:fldChar w:fldCharType="separate"/>
      </w:r>
      <w:r>
        <w:rPr>
          <w:noProof/>
        </w:rPr>
        <w:t>7</w:t>
      </w:r>
      <w:r w:rsidR="004978C6">
        <w:rPr>
          <w:noProof/>
        </w:rP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36B4E53" w:rsidR="0090282B" w:rsidRDefault="0090282B" w:rsidP="0090282B">
      <w:pPr>
        <w:pStyle w:val="Ttulo1"/>
      </w:pPr>
      <w:bookmarkStart w:id="22" w:name="_Toc96283775"/>
      <w:r>
        <w:t>ARTEFATO 8: Demais Diagramas</w:t>
      </w:r>
      <w:bookmarkEnd w:id="22"/>
      <w:r>
        <w:t xml:space="preserve"> </w:t>
      </w:r>
    </w:p>
    <w:p w14:paraId="30E514E8" w14:textId="77777777" w:rsidR="0090282B" w:rsidRDefault="0090282B"/>
    <w:p w14:paraId="5F5FE4AB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 xml:space="preserve">Demais diagramas são opcionais. </w:t>
      </w:r>
    </w:p>
    <w:p w14:paraId="7CD44C88" w14:textId="77777777" w:rsidR="0090282B" w:rsidRPr="0062565D" w:rsidRDefault="0090282B" w:rsidP="0090282B">
      <w:pPr>
        <w:ind w:left="708"/>
        <w:rPr>
          <w:color w:val="00B0F0"/>
        </w:rPr>
      </w:pPr>
      <w:r w:rsidRPr="0062565D">
        <w:rPr>
          <w:color w:val="00B0F0"/>
        </w:rPr>
        <w:t>Fica aberta para que as equipes, caso desejem, adicionem outros diagramas da UML para especificar o produto de software.</w:t>
      </w:r>
    </w:p>
    <w:p w14:paraId="3946C153" w14:textId="77777777" w:rsidR="0090282B" w:rsidRPr="0062565D" w:rsidRDefault="0090282B" w:rsidP="0090282B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6BCC8408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não for orientado a objetos. </w:t>
      </w:r>
    </w:p>
    <w:p w14:paraId="343BE93C" w14:textId="77777777" w:rsidR="0090282B" w:rsidRPr="0062565D" w:rsidRDefault="0090282B" w:rsidP="0090282B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A equipe deve combinar com a banca de professores todos os artefatos de especificação </w:t>
      </w:r>
    </w:p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3" w:name="_Toc96283776"/>
      <w:r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17"/>
      <w:footerReference w:type="defaul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13F94" w14:textId="77777777" w:rsidR="004978C6" w:rsidRDefault="004978C6" w:rsidP="004E16B3">
      <w:pPr>
        <w:spacing w:after="0" w:line="240" w:lineRule="auto"/>
      </w:pPr>
      <w:r>
        <w:separator/>
      </w:r>
    </w:p>
  </w:endnote>
  <w:endnote w:type="continuationSeparator" w:id="0">
    <w:p w14:paraId="6B933BAC" w14:textId="77777777" w:rsidR="004978C6" w:rsidRDefault="004978C6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591E783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DD1F14" w:rsidRPr="00DD1F14">
      <w:t>AluCar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78E335" w14:textId="77777777" w:rsidR="004978C6" w:rsidRDefault="004978C6" w:rsidP="004E16B3">
      <w:pPr>
        <w:spacing w:after="0" w:line="240" w:lineRule="auto"/>
      </w:pPr>
      <w:r>
        <w:separator/>
      </w:r>
    </w:p>
  </w:footnote>
  <w:footnote w:type="continuationSeparator" w:id="0">
    <w:p w14:paraId="7D591164" w14:textId="77777777" w:rsidR="004978C6" w:rsidRDefault="004978C6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5871936">
    <w:abstractNumId w:val="12"/>
  </w:num>
  <w:num w:numId="2" w16cid:durableId="146943778">
    <w:abstractNumId w:val="4"/>
  </w:num>
  <w:num w:numId="3" w16cid:durableId="218590865">
    <w:abstractNumId w:val="15"/>
  </w:num>
  <w:num w:numId="4" w16cid:durableId="1506893340">
    <w:abstractNumId w:val="11"/>
  </w:num>
  <w:num w:numId="5" w16cid:durableId="1019433492">
    <w:abstractNumId w:val="8"/>
  </w:num>
  <w:num w:numId="6" w16cid:durableId="1790934970">
    <w:abstractNumId w:val="10"/>
  </w:num>
  <w:num w:numId="7" w16cid:durableId="140470300">
    <w:abstractNumId w:val="2"/>
  </w:num>
  <w:num w:numId="8" w16cid:durableId="415521780">
    <w:abstractNumId w:val="0"/>
  </w:num>
  <w:num w:numId="9" w16cid:durableId="2089303880">
    <w:abstractNumId w:val="1"/>
  </w:num>
  <w:num w:numId="10" w16cid:durableId="966668186">
    <w:abstractNumId w:val="6"/>
  </w:num>
  <w:num w:numId="11" w16cid:durableId="216556784">
    <w:abstractNumId w:val="10"/>
    <w:lvlOverride w:ilvl="0">
      <w:startOverride w:val="1"/>
    </w:lvlOverride>
  </w:num>
  <w:num w:numId="12" w16cid:durableId="1890724893">
    <w:abstractNumId w:val="13"/>
  </w:num>
  <w:num w:numId="13" w16cid:durableId="514882778">
    <w:abstractNumId w:val="5"/>
  </w:num>
  <w:num w:numId="14" w16cid:durableId="356590311">
    <w:abstractNumId w:val="7"/>
  </w:num>
  <w:num w:numId="15" w16cid:durableId="2241761">
    <w:abstractNumId w:val="9"/>
  </w:num>
  <w:num w:numId="16" w16cid:durableId="872570375">
    <w:abstractNumId w:val="14"/>
  </w:num>
  <w:num w:numId="17" w16cid:durableId="49094905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33CB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96A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05DB1"/>
    <w:rsid w:val="00410D2E"/>
    <w:rsid w:val="00416310"/>
    <w:rsid w:val="004238BD"/>
    <w:rsid w:val="00425C12"/>
    <w:rsid w:val="00433DB1"/>
    <w:rsid w:val="0043409E"/>
    <w:rsid w:val="00436677"/>
    <w:rsid w:val="00440072"/>
    <w:rsid w:val="00444378"/>
    <w:rsid w:val="004472E3"/>
    <w:rsid w:val="00456F7F"/>
    <w:rsid w:val="00463049"/>
    <w:rsid w:val="00465E48"/>
    <w:rsid w:val="00472784"/>
    <w:rsid w:val="00492EB3"/>
    <w:rsid w:val="004978C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F5914"/>
    <w:rsid w:val="005F6DD0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7277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07E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1BB7"/>
    <w:rsid w:val="008E2C4E"/>
    <w:rsid w:val="008E5A0C"/>
    <w:rsid w:val="008E7B1C"/>
    <w:rsid w:val="008F4991"/>
    <w:rsid w:val="0090282B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26CC5"/>
    <w:rsid w:val="00A27161"/>
    <w:rsid w:val="00A329D8"/>
    <w:rsid w:val="00A34C4A"/>
    <w:rsid w:val="00A45ED0"/>
    <w:rsid w:val="00A510AE"/>
    <w:rsid w:val="00A54355"/>
    <w:rsid w:val="00A61B27"/>
    <w:rsid w:val="00A62266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EAF"/>
    <w:rsid w:val="00C76FF2"/>
    <w:rsid w:val="00C8388B"/>
    <w:rsid w:val="00C93E38"/>
    <w:rsid w:val="00CB3205"/>
    <w:rsid w:val="00CB4DEC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1175"/>
    <w:rsid w:val="00E65275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scrumguides.org/docs/scrumguide/v2020/2020-Scrum-Guide-Portuguese-European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speakerdeck.com/fabiogr/product-backlog-buildin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3</TotalTime>
  <Pages>1</Pages>
  <Words>1003</Words>
  <Characters>5419</Characters>
  <Application>Microsoft Office Word</Application>
  <DocSecurity>0</DocSecurity>
  <Lines>45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6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Lucas Silva</cp:lastModifiedBy>
  <cp:revision>10</cp:revision>
  <dcterms:created xsi:type="dcterms:W3CDTF">2022-03-10T13:31:00Z</dcterms:created>
  <dcterms:modified xsi:type="dcterms:W3CDTF">2022-04-21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